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A7575" w14:textId="745C2D93" w:rsidR="006E4699" w:rsidRPr="003F5F79" w:rsidRDefault="003A4EED" w:rsidP="003A4EED">
      <w:pPr>
        <w:spacing w:after="0" w:line="240" w:lineRule="auto"/>
        <w:ind w:left="-180"/>
        <w:rPr>
          <w:b/>
          <w:color w:val="5B9BD5" w:themeColor="accent1"/>
          <w:sz w:val="24"/>
          <w:szCs w:val="24"/>
        </w:rPr>
      </w:pPr>
      <w:r>
        <w:rPr>
          <w:b/>
          <w:noProof/>
          <w:color w:val="5B9BD5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EBE429" wp14:editId="0F4D4B1B">
                <wp:simplePos x="0" y="0"/>
                <wp:positionH relativeFrom="column">
                  <wp:posOffset>561975</wp:posOffset>
                </wp:positionH>
                <wp:positionV relativeFrom="paragraph">
                  <wp:posOffset>9525</wp:posOffset>
                </wp:positionV>
                <wp:extent cx="2209800" cy="2667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FE246B" w14:textId="77777777" w:rsidR="006E4699" w:rsidRDefault="006E4699" w:rsidP="006E4699">
                            <w:pPr>
                              <w:spacing w:after="1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BE4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4.25pt;margin-top:.75pt;width:174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" fillcolor="white [3201]" strokeweight=".5pt">
                <v:textbox>
                  <w:txbxContent>
                    <w:p w14:paraId="2AFE246B" w14:textId="77777777" w:rsidR="006E4699" w:rsidRDefault="006E4699" w:rsidP="006E4699">
                      <w:pPr>
                        <w:spacing w:after="120"/>
                      </w:pPr>
                    </w:p>
                  </w:txbxContent>
                </v:textbox>
              </v:shape>
            </w:pict>
          </mc:Fallback>
        </mc:AlternateContent>
      </w:r>
      <w:r w:rsidR="006E4699">
        <w:rPr>
          <w:b/>
          <w:noProof/>
          <w:color w:val="5B9BD5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C9BBF6" wp14:editId="303C8670">
                <wp:simplePos x="0" y="0"/>
                <wp:positionH relativeFrom="column">
                  <wp:posOffset>7429500</wp:posOffset>
                </wp:positionH>
                <wp:positionV relativeFrom="paragraph">
                  <wp:posOffset>0</wp:posOffset>
                </wp:positionV>
                <wp:extent cx="647700" cy="27622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6E0E0B" w14:textId="77777777" w:rsidR="006E4699" w:rsidRDefault="006E4699" w:rsidP="006E46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9BBF6" id="Text Box 6" o:spid="_x0000_s1027" type="#_x0000_t202" style="position:absolute;left:0;text-align:left;margin-left:585pt;margin-top:0;width:51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" fillcolor="white [3201]" strokeweight=".5pt">
                <v:textbox>
                  <w:txbxContent>
                    <w:p w14:paraId="776E0E0B" w14:textId="77777777" w:rsidR="006E4699" w:rsidRDefault="006E4699" w:rsidP="006E4699"/>
                  </w:txbxContent>
                </v:textbox>
              </v:shape>
            </w:pict>
          </mc:Fallback>
        </mc:AlternateContent>
      </w:r>
      <w:r w:rsidR="006E4699" w:rsidRPr="00E04455">
        <w:rPr>
          <w:b/>
          <w:color w:val="5B9BD5" w:themeColor="accent1"/>
          <w:sz w:val="24"/>
          <w:szCs w:val="24"/>
        </w:rPr>
        <w:t>RD Name</w:t>
      </w:r>
      <w:r w:rsidR="006E4699">
        <w:rPr>
          <w:b/>
          <w:color w:val="5B9BD5" w:themeColor="accent1"/>
          <w:sz w:val="24"/>
          <w:szCs w:val="24"/>
        </w:rPr>
        <w:t xml:space="preserve">:  </w:t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ab/>
      </w:r>
      <w:r w:rsidR="006E4699" w:rsidRPr="00E04455">
        <w:rPr>
          <w:b/>
          <w:sz w:val="24"/>
          <w:szCs w:val="24"/>
        </w:rPr>
        <w:tab/>
      </w:r>
      <w:r w:rsidR="006E4699" w:rsidRPr="00E04455">
        <w:rPr>
          <w:b/>
          <w:sz w:val="24"/>
          <w:szCs w:val="24"/>
        </w:rPr>
        <w:tab/>
      </w:r>
      <w:r w:rsidR="006E4699" w:rsidRPr="00E04455">
        <w:rPr>
          <w:b/>
          <w:sz w:val="24"/>
          <w:szCs w:val="24"/>
        </w:rPr>
        <w:tab/>
      </w:r>
      <w:r w:rsidR="006E4699" w:rsidRPr="00E04455">
        <w:rPr>
          <w:b/>
          <w:sz w:val="24"/>
          <w:szCs w:val="24"/>
        </w:rPr>
        <w:tab/>
      </w:r>
      <w:r w:rsidR="006E4699" w:rsidRPr="00E04455">
        <w:rPr>
          <w:b/>
          <w:sz w:val="24"/>
          <w:szCs w:val="24"/>
        </w:rPr>
        <w:tab/>
      </w:r>
      <w:r w:rsidR="006E4699" w:rsidRPr="00E04455">
        <w:rPr>
          <w:b/>
          <w:sz w:val="24"/>
          <w:szCs w:val="24"/>
        </w:rPr>
        <w:tab/>
      </w:r>
      <w:r w:rsidR="006E4699">
        <w:rPr>
          <w:b/>
          <w:sz w:val="24"/>
          <w:szCs w:val="24"/>
        </w:rPr>
        <w:tab/>
      </w:r>
      <w:r w:rsidR="006E4699" w:rsidRPr="00E04455">
        <w:rPr>
          <w:b/>
          <w:color w:val="5B9BD5" w:themeColor="accent1"/>
          <w:sz w:val="24"/>
          <w:szCs w:val="24"/>
        </w:rPr>
        <w:t>RD ID #:</w:t>
      </w:r>
    </w:p>
    <w:p w14:paraId="7548FE77" w14:textId="1BBE87B4" w:rsidR="005A57C4" w:rsidRDefault="005A57C4"/>
    <w:tbl>
      <w:tblPr>
        <w:tblStyle w:val="TableGrid"/>
        <w:tblW w:w="14801" w:type="dxa"/>
        <w:tblInd w:w="-856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21"/>
        <w:gridCol w:w="2070"/>
        <w:gridCol w:w="2880"/>
        <w:gridCol w:w="4320"/>
        <w:gridCol w:w="4410"/>
      </w:tblGrid>
      <w:tr w:rsidR="00D16F37" w:rsidRPr="005A57C4" w14:paraId="5EFA113A" w14:textId="3F67B62D" w:rsidTr="00B9695D">
        <w:trPr>
          <w:trHeight w:val="1655"/>
          <w:tblHeader/>
        </w:trPr>
        <w:tc>
          <w:tcPr>
            <w:tcW w:w="1121" w:type="dxa"/>
            <w:shd w:val="clear" w:color="auto" w:fill="BFBFBF" w:themeFill="background1" w:themeFillShade="BF"/>
            <w:vAlign w:val="center"/>
          </w:tcPr>
          <w:p w14:paraId="0C5709D4" w14:textId="150D0AE4" w:rsidR="00D16F37" w:rsidRPr="004E0838" w:rsidRDefault="00D16F37" w:rsidP="005F6DAA">
            <w:pPr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hAnsi="Arial" w:cs="Arial"/>
                <w:b/>
              </w:rPr>
              <w:t>Date</w:t>
            </w:r>
            <w:r w:rsidR="005F6DAA">
              <w:rPr>
                <w:rFonts w:ascii="Arial" w:hAnsi="Arial" w:cs="Arial"/>
                <w:b/>
              </w:rPr>
              <w:t xml:space="preserve"> </w:t>
            </w:r>
            <w:r w:rsidRPr="004E0838">
              <w:rPr>
                <w:rFonts w:ascii="Arial" w:hAnsi="Arial" w:cs="Arial"/>
                <w:b/>
              </w:rPr>
              <w:t>/Time</w:t>
            </w:r>
          </w:p>
        </w:tc>
        <w:tc>
          <w:tcPr>
            <w:tcW w:w="2070" w:type="dxa"/>
            <w:shd w:val="clear" w:color="auto" w:fill="BFBFBF" w:themeFill="background1" w:themeFillShade="BF"/>
            <w:vAlign w:val="center"/>
          </w:tcPr>
          <w:p w14:paraId="0220C164" w14:textId="77777777" w:rsidR="00D16F37" w:rsidRPr="004E0838" w:rsidRDefault="00D16F37" w:rsidP="00681B56">
            <w:pPr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hAnsi="Arial" w:cs="Arial"/>
                <w:b/>
              </w:rPr>
              <w:t>Learning Activity</w:t>
            </w:r>
          </w:p>
          <w:p w14:paraId="3DA7D5B9" w14:textId="77777777" w:rsidR="00D16F37" w:rsidRPr="004E0838" w:rsidRDefault="00D16F37" w:rsidP="00681B56">
            <w:pPr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eastAsia="Arial" w:hAnsi="Arial" w:cs="Arial"/>
                <w:b/>
                <w:bCs/>
                <w:spacing w:val="1"/>
              </w:rPr>
              <w:t>(</w:t>
            </w:r>
            <w:r w:rsidRPr="004E0838">
              <w:rPr>
                <w:rFonts w:ascii="Arial" w:eastAsia="Arial" w:hAnsi="Arial" w:cs="Arial"/>
                <w:b/>
                <w:bCs/>
                <w:spacing w:val="-1"/>
              </w:rPr>
              <w:t>B</w:t>
            </w:r>
            <w:r w:rsidRPr="004E0838">
              <w:rPr>
                <w:rFonts w:ascii="Arial" w:eastAsia="Arial" w:hAnsi="Arial" w:cs="Arial"/>
                <w:b/>
                <w:bCs/>
              </w:rPr>
              <w:t>r</w:t>
            </w:r>
            <w:r w:rsidRPr="004E0838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4E0838">
              <w:rPr>
                <w:rFonts w:ascii="Arial" w:eastAsia="Arial" w:hAnsi="Arial" w:cs="Arial"/>
                <w:b/>
                <w:bCs/>
                <w:spacing w:val="-3"/>
              </w:rPr>
              <w:t>e</w:t>
            </w:r>
            <w:r w:rsidRPr="004E0838">
              <w:rPr>
                <w:rFonts w:ascii="Arial" w:eastAsia="Arial" w:hAnsi="Arial" w:cs="Arial"/>
                <w:b/>
                <w:bCs/>
              </w:rPr>
              <w:t>f</w:t>
            </w:r>
            <w:r w:rsidRPr="004E0838">
              <w:rPr>
                <w:rFonts w:ascii="Arial" w:eastAsia="Arial" w:hAnsi="Arial" w:cs="Arial"/>
                <w:b/>
                <w:bCs/>
                <w:spacing w:val="2"/>
              </w:rPr>
              <w:t xml:space="preserve"> </w:t>
            </w:r>
            <w:r w:rsidRPr="004E0838">
              <w:rPr>
                <w:rFonts w:ascii="Arial" w:eastAsia="Arial" w:hAnsi="Arial" w:cs="Arial"/>
                <w:b/>
                <w:bCs/>
                <w:spacing w:val="-1"/>
              </w:rPr>
              <w:t>D</w:t>
            </w:r>
            <w:r w:rsidRPr="004E0838">
              <w:rPr>
                <w:rFonts w:ascii="Arial" w:eastAsia="Arial" w:hAnsi="Arial" w:cs="Arial"/>
                <w:b/>
                <w:bCs/>
              </w:rPr>
              <w:t>e</w:t>
            </w:r>
            <w:r w:rsidRPr="004E0838">
              <w:rPr>
                <w:rFonts w:ascii="Arial" w:eastAsia="Arial" w:hAnsi="Arial" w:cs="Arial"/>
                <w:b/>
                <w:bCs/>
                <w:spacing w:val="-1"/>
              </w:rPr>
              <w:t>s</w:t>
            </w:r>
            <w:r w:rsidRPr="004E0838">
              <w:rPr>
                <w:rFonts w:ascii="Arial" w:eastAsia="Arial" w:hAnsi="Arial" w:cs="Arial"/>
                <w:b/>
                <w:bCs/>
              </w:rPr>
              <w:t>c</w:t>
            </w:r>
            <w:r w:rsidRPr="004E0838">
              <w:rPr>
                <w:rFonts w:ascii="Arial" w:eastAsia="Arial" w:hAnsi="Arial" w:cs="Arial"/>
                <w:b/>
                <w:bCs/>
                <w:spacing w:val="-2"/>
              </w:rPr>
              <w:t>r</w:t>
            </w:r>
            <w:r w:rsidRPr="004E0838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4E0838">
              <w:rPr>
                <w:rFonts w:ascii="Arial" w:eastAsia="Arial" w:hAnsi="Arial" w:cs="Arial"/>
                <w:b/>
                <w:bCs/>
              </w:rPr>
              <w:t>p</w:t>
            </w:r>
            <w:r w:rsidRPr="004E0838">
              <w:rPr>
                <w:rFonts w:ascii="Arial" w:eastAsia="Arial" w:hAnsi="Arial" w:cs="Arial"/>
                <w:b/>
                <w:bCs/>
                <w:spacing w:val="-2"/>
              </w:rPr>
              <w:t>t</w:t>
            </w:r>
            <w:r w:rsidRPr="004E0838"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 w:rsidRPr="004E0838">
              <w:rPr>
                <w:rFonts w:ascii="Arial" w:eastAsia="Arial" w:hAnsi="Arial" w:cs="Arial"/>
                <w:b/>
                <w:bCs/>
              </w:rPr>
              <w:t>o</w:t>
            </w:r>
            <w:r w:rsidRPr="004E0838">
              <w:rPr>
                <w:rFonts w:ascii="Arial" w:eastAsia="Arial" w:hAnsi="Arial" w:cs="Arial"/>
                <w:b/>
                <w:bCs/>
                <w:spacing w:val="-1"/>
              </w:rPr>
              <w:t>n</w:t>
            </w:r>
            <w:r w:rsidRPr="004E0838">
              <w:rPr>
                <w:rFonts w:ascii="Arial" w:eastAsia="Arial" w:hAnsi="Arial" w:cs="Arial"/>
                <w:b/>
                <w:bCs/>
              </w:rPr>
              <w:t>)</w:t>
            </w:r>
          </w:p>
        </w:tc>
        <w:tc>
          <w:tcPr>
            <w:tcW w:w="2880" w:type="dxa"/>
            <w:shd w:val="clear" w:color="auto" w:fill="BFBFBF" w:themeFill="background1" w:themeFillShade="BF"/>
            <w:vAlign w:val="center"/>
          </w:tcPr>
          <w:p w14:paraId="6ABEDD1E" w14:textId="77777777" w:rsidR="00D16F37" w:rsidRPr="004E0838" w:rsidRDefault="00D16F37" w:rsidP="004E0838">
            <w:pPr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hAnsi="Arial" w:cs="Arial"/>
                <w:b/>
              </w:rPr>
              <w:t>Learning resources used</w:t>
            </w:r>
          </w:p>
          <w:p w14:paraId="3735C09C" w14:textId="77777777" w:rsidR="00D16F37" w:rsidRPr="004E0838" w:rsidRDefault="00D16F37" w:rsidP="004E0838">
            <w:pPr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hAnsi="Arial" w:cs="Arial"/>
                <w:b/>
              </w:rPr>
              <w:t>(list &amp; append when applicable)</w:t>
            </w:r>
          </w:p>
          <w:p w14:paraId="242AEC0D" w14:textId="77777777" w:rsidR="00D16F37" w:rsidRPr="004E0838" w:rsidRDefault="00D16F37" w:rsidP="004E083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320" w:type="dxa"/>
            <w:shd w:val="clear" w:color="auto" w:fill="BFBFBF" w:themeFill="background1" w:themeFillShade="BF"/>
            <w:vAlign w:val="center"/>
          </w:tcPr>
          <w:p w14:paraId="1DAE7E39" w14:textId="655EC3FF" w:rsidR="00D16F37" w:rsidRPr="004E0838" w:rsidRDefault="00D16F37" w:rsidP="005F6DAA">
            <w:pPr>
              <w:jc w:val="center"/>
              <w:rPr>
                <w:rFonts w:ascii="Arial" w:hAnsi="Arial" w:cs="Arial"/>
                <w:b/>
              </w:rPr>
            </w:pPr>
            <w:bookmarkStart w:id="0" w:name="_Hlk103677351"/>
            <w:r>
              <w:rPr>
                <w:rFonts w:ascii="Arial" w:hAnsi="Arial" w:cs="Arial"/>
                <w:b/>
              </w:rPr>
              <w:t xml:space="preserve">Learning Outcomes: </w:t>
            </w:r>
            <w:r w:rsidRPr="004E0838">
              <w:rPr>
                <w:rFonts w:ascii="Arial" w:hAnsi="Arial" w:cs="Arial"/>
                <w:b/>
              </w:rPr>
              <w:t>Concepts and</w:t>
            </w:r>
          </w:p>
          <w:p w14:paraId="402B0106" w14:textId="7398823F" w:rsidR="00D16F37" w:rsidRPr="004E0838" w:rsidRDefault="00D16F37" w:rsidP="005F6DAA">
            <w:pPr>
              <w:spacing w:before="2" w:line="254" w:lineRule="exact"/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hAnsi="Arial" w:cs="Arial"/>
                <w:b/>
              </w:rPr>
              <w:t xml:space="preserve">implications for future </w:t>
            </w:r>
            <w:r>
              <w:rPr>
                <w:rFonts w:ascii="Arial" w:hAnsi="Arial" w:cs="Arial"/>
                <w:b/>
              </w:rPr>
              <w:t xml:space="preserve">dietetics practice </w:t>
            </w:r>
            <w:r w:rsidRPr="004E0838">
              <w:rPr>
                <w:rFonts w:ascii="Arial" w:hAnsi="Arial" w:cs="Arial"/>
                <w:b/>
              </w:rPr>
              <w:t xml:space="preserve">learned from </w:t>
            </w:r>
            <w:r>
              <w:rPr>
                <w:rFonts w:ascii="Arial" w:hAnsi="Arial" w:cs="Arial"/>
                <w:b/>
              </w:rPr>
              <w:t xml:space="preserve">the </w:t>
            </w:r>
            <w:r w:rsidRPr="004E0838">
              <w:rPr>
                <w:rFonts w:ascii="Arial" w:hAnsi="Arial" w:cs="Arial"/>
                <w:b/>
              </w:rPr>
              <w:t>reflection of</w:t>
            </w:r>
          </w:p>
          <w:p w14:paraId="4CD32A6E" w14:textId="4838970B" w:rsidR="00D16F37" w:rsidRPr="004E0838" w:rsidRDefault="00D16F37" w:rsidP="005F6DAA">
            <w:pPr>
              <w:jc w:val="center"/>
              <w:rPr>
                <w:rFonts w:ascii="Arial" w:hAnsi="Arial" w:cs="Arial"/>
                <w:b/>
              </w:rPr>
            </w:pPr>
            <w:r w:rsidRPr="004E0838">
              <w:rPr>
                <w:rFonts w:ascii="Arial" w:hAnsi="Arial" w:cs="Arial"/>
                <w:b/>
              </w:rPr>
              <w:t>activity</w:t>
            </w:r>
            <w:bookmarkEnd w:id="0"/>
            <w:r>
              <w:rPr>
                <w:rStyle w:val="FootnoteReference"/>
                <w:rFonts w:ascii="Arial" w:hAnsi="Arial" w:cs="Arial"/>
                <w:b/>
              </w:rPr>
              <w:footnoteReference w:id="1"/>
            </w:r>
          </w:p>
        </w:tc>
        <w:tc>
          <w:tcPr>
            <w:tcW w:w="4410" w:type="dxa"/>
            <w:shd w:val="clear" w:color="auto" w:fill="BFBFBF" w:themeFill="background1" w:themeFillShade="BF"/>
          </w:tcPr>
          <w:p w14:paraId="08C4C0C1" w14:textId="4131284D" w:rsidR="00D16F37" w:rsidRPr="004E0838" w:rsidRDefault="00D16F37" w:rsidP="005F6DAA">
            <w:pPr>
              <w:jc w:val="center"/>
              <w:rPr>
                <w:rFonts w:ascii="Arial" w:hAnsi="Arial" w:cs="Arial"/>
                <w:b/>
              </w:rPr>
            </w:pPr>
            <w:bookmarkStart w:id="1" w:name="_Hlk103677427"/>
            <w:r>
              <w:rPr>
                <w:rFonts w:ascii="Arial" w:hAnsi="Arial" w:cs="Arial"/>
                <w:b/>
              </w:rPr>
              <w:t xml:space="preserve">Reflecting on the </w:t>
            </w:r>
            <w:hyperlink r:id="rId7" w:history="1">
              <w:r w:rsidR="00FB7B29" w:rsidRPr="00607DA5">
                <w:rPr>
                  <w:rStyle w:val="Hyperlink"/>
                  <w:rFonts w:ascii="Arial" w:hAnsi="Arial" w:cs="Arial"/>
                  <w:b/>
                  <w:bCs/>
                  <w:i/>
                  <w:iCs/>
                </w:rPr>
                <w:t>Integrated Competencies for Dietetic Education and Practice</w:t>
              </w:r>
            </w:hyperlink>
            <w:r w:rsidR="00FB7B29" w:rsidRPr="00607DA5">
              <w:rPr>
                <w:rStyle w:val="Hyperlink"/>
                <w:rFonts w:ascii="Arial" w:hAnsi="Arial" w:cs="Arial"/>
                <w:b/>
                <w:bCs/>
                <w:i/>
                <w:iCs/>
              </w:rPr>
              <w:t xml:space="preserve"> (ICDEP)</w:t>
            </w:r>
            <w:r w:rsidRPr="00607DA5">
              <w:rPr>
                <w:rFonts w:ascii="Arial" w:hAnsi="Arial" w:cs="Arial"/>
                <w:b/>
                <w:i/>
                <w:iCs/>
              </w:rPr>
              <w:t>,</w:t>
            </w:r>
            <w:r>
              <w:rPr>
                <w:rFonts w:ascii="Arial" w:hAnsi="Arial" w:cs="Arial"/>
                <w:b/>
              </w:rPr>
              <w:t xml:space="preserve"> list Practice Competencies </w:t>
            </w:r>
            <w:r w:rsidR="00B9695D">
              <w:rPr>
                <w:rFonts w:ascii="Arial" w:hAnsi="Arial" w:cs="Arial"/>
                <w:b/>
              </w:rPr>
              <w:t xml:space="preserve">with specific performance indicators </w:t>
            </w:r>
            <w:r>
              <w:rPr>
                <w:rFonts w:ascii="Arial" w:hAnsi="Arial" w:cs="Arial"/>
                <w:b/>
              </w:rPr>
              <w:t>aligned to your specific learning outcomes</w:t>
            </w:r>
            <w:bookmarkEnd w:id="1"/>
          </w:p>
        </w:tc>
      </w:tr>
      <w:tr w:rsidR="00D16F37" w14:paraId="3D157137" w14:textId="7F236EDF" w:rsidTr="005F6DAA">
        <w:trPr>
          <w:trHeight w:val="6480"/>
        </w:trPr>
        <w:tc>
          <w:tcPr>
            <w:tcW w:w="1121" w:type="dxa"/>
          </w:tcPr>
          <w:p w14:paraId="3A73C8FE" w14:textId="5BDA4C0E" w:rsidR="00D16F37" w:rsidRDefault="00D16F37" w:rsidP="005A57C4"/>
        </w:tc>
        <w:tc>
          <w:tcPr>
            <w:tcW w:w="2070" w:type="dxa"/>
          </w:tcPr>
          <w:p w14:paraId="06F299D5" w14:textId="77777777" w:rsidR="00D16F37" w:rsidRDefault="00D16F37" w:rsidP="00BB48D1"/>
          <w:p w14:paraId="240446E3" w14:textId="77777777" w:rsidR="00D16F37" w:rsidRDefault="00D16F37" w:rsidP="00BB48D1"/>
        </w:tc>
        <w:tc>
          <w:tcPr>
            <w:tcW w:w="2880" w:type="dxa"/>
          </w:tcPr>
          <w:p w14:paraId="53204961" w14:textId="77777777" w:rsidR="00D16F37" w:rsidRDefault="00D16F37" w:rsidP="00BB48D1"/>
        </w:tc>
        <w:tc>
          <w:tcPr>
            <w:tcW w:w="4320" w:type="dxa"/>
          </w:tcPr>
          <w:p w14:paraId="18AC030E" w14:textId="77777777" w:rsidR="00D16F37" w:rsidRDefault="00D16F37" w:rsidP="005A57C4"/>
        </w:tc>
        <w:tc>
          <w:tcPr>
            <w:tcW w:w="4410" w:type="dxa"/>
          </w:tcPr>
          <w:p w14:paraId="0D615B26" w14:textId="77777777" w:rsidR="00D16F37" w:rsidRDefault="00D16F37" w:rsidP="005A57C4"/>
        </w:tc>
      </w:tr>
      <w:tr w:rsidR="00D16F37" w14:paraId="5EDC106C" w14:textId="6AF27746" w:rsidTr="005F6DAA">
        <w:trPr>
          <w:trHeight w:val="7200"/>
        </w:trPr>
        <w:tc>
          <w:tcPr>
            <w:tcW w:w="1121" w:type="dxa"/>
          </w:tcPr>
          <w:p w14:paraId="7AA52CFC" w14:textId="4BA44D9B" w:rsidR="00B9695D" w:rsidRDefault="00B9695D" w:rsidP="007C6A8D"/>
        </w:tc>
        <w:tc>
          <w:tcPr>
            <w:tcW w:w="2070" w:type="dxa"/>
          </w:tcPr>
          <w:p w14:paraId="2DBBAFDE" w14:textId="77777777" w:rsidR="00D16F37" w:rsidRDefault="00D16F37" w:rsidP="007C6A8D"/>
        </w:tc>
        <w:tc>
          <w:tcPr>
            <w:tcW w:w="2880" w:type="dxa"/>
          </w:tcPr>
          <w:p w14:paraId="145695EB" w14:textId="77777777" w:rsidR="00D16F37" w:rsidRDefault="00D16F37" w:rsidP="007C6A8D"/>
        </w:tc>
        <w:tc>
          <w:tcPr>
            <w:tcW w:w="4320" w:type="dxa"/>
          </w:tcPr>
          <w:p w14:paraId="58C209AC" w14:textId="77777777" w:rsidR="00D16F37" w:rsidRDefault="00D16F37" w:rsidP="007C6A8D"/>
        </w:tc>
        <w:tc>
          <w:tcPr>
            <w:tcW w:w="4410" w:type="dxa"/>
          </w:tcPr>
          <w:p w14:paraId="72D6BAA7" w14:textId="77777777" w:rsidR="00D16F37" w:rsidRDefault="00D16F37" w:rsidP="007C6A8D"/>
        </w:tc>
      </w:tr>
    </w:tbl>
    <w:p w14:paraId="3B6EE8F5" w14:textId="77777777" w:rsidR="005A57C4" w:rsidRDefault="005A57C4"/>
    <w:sectPr w:rsidR="005A57C4" w:rsidSect="00B9695D">
      <w:headerReference w:type="default" r:id="rId8"/>
      <w:footerReference w:type="default" r:id="rId9"/>
      <w:pgSz w:w="15840" w:h="12240" w:orient="landscape"/>
      <w:pgMar w:top="1440" w:right="1170" w:bottom="900" w:left="1170" w:header="11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7EFBE" w14:textId="77777777" w:rsidR="00E639A0" w:rsidRDefault="00E639A0" w:rsidP="005A57C4">
      <w:pPr>
        <w:spacing w:after="0" w:line="240" w:lineRule="auto"/>
      </w:pPr>
      <w:r>
        <w:separator/>
      </w:r>
    </w:p>
  </w:endnote>
  <w:endnote w:type="continuationSeparator" w:id="0">
    <w:p w14:paraId="4BBDC35B" w14:textId="77777777" w:rsidR="00E639A0" w:rsidRDefault="00E639A0" w:rsidP="005A5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B819E" w14:textId="54BC42D5" w:rsidR="006E4699" w:rsidRPr="0003505B" w:rsidRDefault="006E4699" w:rsidP="006E4699">
    <w:pPr>
      <w:pStyle w:val="Footer"/>
      <w:jc w:val="both"/>
    </w:pPr>
    <w:r w:rsidRPr="005F6DAA">
      <w:rPr>
        <w:i/>
        <w:sz w:val="18"/>
        <w:szCs w:val="18"/>
      </w:rPr>
      <w:t>*There is no limit on the number of pages or paper size of the diary provided that your above headings are included</w:t>
    </w:r>
    <w:r>
      <w:rPr>
        <w:i/>
      </w:rPr>
      <w:tab/>
    </w:r>
    <w:r w:rsidR="00AB7900">
      <w:rPr>
        <w:i/>
      </w:rPr>
      <w:tab/>
    </w:r>
    <w:r w:rsidRPr="0003505B">
      <w:tab/>
    </w:r>
    <w:r w:rsidR="0003505B">
      <w:tab/>
    </w:r>
    <w:r w:rsidR="00257EDA" w:rsidRPr="0003505B">
      <w:t xml:space="preserve">Page </w:t>
    </w:r>
    <w:r w:rsidR="00257EDA" w:rsidRPr="0003505B">
      <w:rPr>
        <w:b/>
        <w:bCs/>
      </w:rPr>
      <w:fldChar w:fldCharType="begin"/>
    </w:r>
    <w:r w:rsidR="00257EDA" w:rsidRPr="0003505B">
      <w:rPr>
        <w:b/>
        <w:bCs/>
      </w:rPr>
      <w:instrText xml:space="preserve"> PAGE  \* Arabic  \* MERGEFORMAT </w:instrText>
    </w:r>
    <w:r w:rsidR="00257EDA" w:rsidRPr="0003505B">
      <w:rPr>
        <w:b/>
        <w:bCs/>
      </w:rPr>
      <w:fldChar w:fldCharType="separate"/>
    </w:r>
    <w:r w:rsidR="00D93FF8">
      <w:rPr>
        <w:b/>
        <w:bCs/>
        <w:noProof/>
      </w:rPr>
      <w:t>2</w:t>
    </w:r>
    <w:r w:rsidR="00257EDA" w:rsidRPr="0003505B">
      <w:rPr>
        <w:b/>
        <w:bCs/>
      </w:rPr>
      <w:fldChar w:fldCharType="end"/>
    </w:r>
    <w:r w:rsidR="00257EDA" w:rsidRPr="0003505B">
      <w:t xml:space="preserve"> of </w:t>
    </w:r>
    <w:r w:rsidR="00257EDA" w:rsidRPr="0003505B">
      <w:rPr>
        <w:b/>
        <w:bCs/>
      </w:rPr>
      <w:fldChar w:fldCharType="begin"/>
    </w:r>
    <w:r w:rsidR="00257EDA" w:rsidRPr="0003505B">
      <w:rPr>
        <w:b/>
        <w:bCs/>
      </w:rPr>
      <w:instrText xml:space="preserve"> NUMPAGES  \* Arabic  \* MERGEFORMAT </w:instrText>
    </w:r>
    <w:r w:rsidR="00257EDA" w:rsidRPr="0003505B">
      <w:rPr>
        <w:b/>
        <w:bCs/>
      </w:rPr>
      <w:fldChar w:fldCharType="separate"/>
    </w:r>
    <w:r w:rsidR="00D93FF8">
      <w:rPr>
        <w:b/>
        <w:bCs/>
        <w:noProof/>
      </w:rPr>
      <w:t>2</w:t>
    </w:r>
    <w:r w:rsidR="00257EDA" w:rsidRPr="0003505B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E47C3" w14:textId="77777777" w:rsidR="00E639A0" w:rsidRDefault="00E639A0" w:rsidP="005A57C4">
      <w:pPr>
        <w:spacing w:after="0" w:line="240" w:lineRule="auto"/>
      </w:pPr>
      <w:r>
        <w:separator/>
      </w:r>
    </w:p>
  </w:footnote>
  <w:footnote w:type="continuationSeparator" w:id="0">
    <w:p w14:paraId="2C800CAA" w14:textId="77777777" w:rsidR="00E639A0" w:rsidRDefault="00E639A0" w:rsidP="005A57C4">
      <w:pPr>
        <w:spacing w:after="0" w:line="240" w:lineRule="auto"/>
      </w:pPr>
      <w:r>
        <w:continuationSeparator/>
      </w:r>
    </w:p>
  </w:footnote>
  <w:footnote w:id="1">
    <w:p w14:paraId="3E0761CE" w14:textId="1C6C607E" w:rsidR="00D16F37" w:rsidRPr="001F4AE1" w:rsidRDefault="00D16F37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 xml:space="preserve">Append applicable learning outcome samples e.g., teaching tool developed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4AFA" w14:textId="1D4AB506" w:rsidR="005A57C4" w:rsidRDefault="00B9695D" w:rsidP="00B9695D">
    <w:pPr>
      <w:tabs>
        <w:tab w:val="left" w:pos="-1350"/>
      </w:tabs>
      <w:spacing w:after="0" w:line="200" w:lineRule="exact"/>
      <w:ind w:left="-1350"/>
      <w:jc w:val="center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C980B60" wp14:editId="76320C59">
          <wp:simplePos x="0" y="0"/>
          <wp:positionH relativeFrom="page">
            <wp:posOffset>2781300</wp:posOffset>
          </wp:positionH>
          <wp:positionV relativeFrom="page">
            <wp:posOffset>192405</wp:posOffset>
          </wp:positionV>
          <wp:extent cx="4133850" cy="590550"/>
          <wp:effectExtent l="0" t="0" r="0" b="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33850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E4699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ACA8194" wp14:editId="27D3756B">
              <wp:simplePos x="0" y="0"/>
              <wp:positionH relativeFrom="margin">
                <wp:posOffset>3648075</wp:posOffset>
              </wp:positionH>
              <wp:positionV relativeFrom="page">
                <wp:posOffset>777240</wp:posOffset>
              </wp:positionV>
              <wp:extent cx="1336675" cy="177800"/>
              <wp:effectExtent l="0" t="0" r="15875" b="1270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667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934788" w14:textId="77777777" w:rsidR="005A57C4" w:rsidRDefault="005A57C4" w:rsidP="005A57C4">
                          <w:pPr>
                            <w:spacing w:after="0" w:line="265" w:lineRule="exact"/>
                            <w:ind w:left="20" w:right="-56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z w:val="24"/>
                              <w:szCs w:val="24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3"/>
                              <w:sz w:val="24"/>
                              <w:szCs w:val="24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-5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-1"/>
                              <w:sz w:val="24"/>
                              <w:szCs w:val="24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z w:val="24"/>
                              <w:szCs w:val="24"/>
                            </w:rPr>
                            <w:t>ING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z w:val="24"/>
                              <w:szCs w:val="24"/>
                            </w:rPr>
                            <w:t>D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5"/>
                              <w:sz w:val="24"/>
                              <w:szCs w:val="24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-5"/>
                              <w:sz w:val="24"/>
                              <w:szCs w:val="24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pacing w:val="2"/>
                              <w:sz w:val="24"/>
                              <w:szCs w:val="24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006FC0"/>
                              <w:sz w:val="24"/>
                              <w:szCs w:val="24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CA81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287.25pt;margin-top:61.2pt;width:105.25pt;height:14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" filled="f" stroked="f">
              <v:textbox inset="0,0,0,0">
                <w:txbxContent>
                  <w:p w14:paraId="36934788" w14:textId="77777777" w:rsidR="005A57C4" w:rsidRDefault="005A57C4" w:rsidP="005A57C4">
                    <w:pPr>
                      <w:spacing w:after="0" w:line="265" w:lineRule="exact"/>
                      <w:ind w:left="20" w:right="-56"/>
                      <w:rPr>
                        <w:rFonts w:ascii="Arial" w:eastAsia="Arial" w:hAnsi="Arial" w:cs="Arial"/>
                        <w:sz w:val="24"/>
                        <w:szCs w:val="24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z w:val="24"/>
                        <w:szCs w:val="24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3"/>
                        <w:sz w:val="24"/>
                        <w:szCs w:val="24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-5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z w:val="24"/>
                        <w:szCs w:val="24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-1"/>
                        <w:sz w:val="24"/>
                        <w:szCs w:val="24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z w:val="24"/>
                        <w:szCs w:val="24"/>
                      </w:rPr>
                      <w:t>ING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z w:val="24"/>
                        <w:szCs w:val="24"/>
                      </w:rPr>
                      <w:t>D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5"/>
                        <w:sz w:val="24"/>
                        <w:szCs w:val="24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-5"/>
                        <w:sz w:val="24"/>
                        <w:szCs w:val="24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pacing w:val="2"/>
                        <w:sz w:val="24"/>
                        <w:szCs w:val="24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006FC0"/>
                        <w:sz w:val="24"/>
                        <w:szCs w:val="24"/>
                      </w:rPr>
                      <w:t>Y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5CB45AF8" w14:textId="04D918DB" w:rsidR="005A57C4" w:rsidRPr="005A57C4" w:rsidRDefault="005A57C4" w:rsidP="006E469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7c0NzI1MTYzNLJU0lEKTi0uzszPAykwqQUAeVcK+ywAAAA="/>
  </w:docVars>
  <w:rsids>
    <w:rsidRoot w:val="005A57C4"/>
    <w:rsid w:val="0003505B"/>
    <w:rsid w:val="00124915"/>
    <w:rsid w:val="001B339F"/>
    <w:rsid w:val="001F4AE1"/>
    <w:rsid w:val="002147C6"/>
    <w:rsid w:val="00257EDA"/>
    <w:rsid w:val="003A4EED"/>
    <w:rsid w:val="004263A2"/>
    <w:rsid w:val="00435A4F"/>
    <w:rsid w:val="004E0838"/>
    <w:rsid w:val="005454DB"/>
    <w:rsid w:val="005732DD"/>
    <w:rsid w:val="005A57C4"/>
    <w:rsid w:val="005F6DAA"/>
    <w:rsid w:val="006002A2"/>
    <w:rsid w:val="00607DA5"/>
    <w:rsid w:val="00681B56"/>
    <w:rsid w:val="006D5FAE"/>
    <w:rsid w:val="006E4699"/>
    <w:rsid w:val="00726C83"/>
    <w:rsid w:val="008558C8"/>
    <w:rsid w:val="009B7DE3"/>
    <w:rsid w:val="00AB7900"/>
    <w:rsid w:val="00AF1DD7"/>
    <w:rsid w:val="00B05497"/>
    <w:rsid w:val="00B74546"/>
    <w:rsid w:val="00B9695D"/>
    <w:rsid w:val="00BB48D1"/>
    <w:rsid w:val="00C64BFC"/>
    <w:rsid w:val="00D16F37"/>
    <w:rsid w:val="00D93FF8"/>
    <w:rsid w:val="00DE7FB0"/>
    <w:rsid w:val="00E11D2F"/>
    <w:rsid w:val="00E639A0"/>
    <w:rsid w:val="00EA3C68"/>
    <w:rsid w:val="00FB7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2DD05F8"/>
  <w15:chartTrackingRefBased/>
  <w15:docId w15:val="{03EB6367-3358-4F6B-8BB9-71A384257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57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5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7C4"/>
  </w:style>
  <w:style w:type="paragraph" w:styleId="Footer">
    <w:name w:val="footer"/>
    <w:basedOn w:val="Normal"/>
    <w:link w:val="FooterChar"/>
    <w:uiPriority w:val="99"/>
    <w:unhideWhenUsed/>
    <w:rsid w:val="005A5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7C4"/>
  </w:style>
  <w:style w:type="paragraph" w:styleId="Revision">
    <w:name w:val="Revision"/>
    <w:hidden/>
    <w:uiPriority w:val="99"/>
    <w:semiHidden/>
    <w:rsid w:val="008558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35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A4F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3C6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3C6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A3C6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B7B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dep.ca/library/PDEP-Policies/Integrated-Competencies-For-Dietetic-Education-And.aspx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27B29-745E-4A50-88EE-DACE6B2C9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 Nopra</dc:creator>
  <cp:keywords/>
  <dc:description/>
  <cp:lastModifiedBy>Bev Nopra</cp:lastModifiedBy>
  <cp:revision>2</cp:revision>
  <dcterms:created xsi:type="dcterms:W3CDTF">2023-03-14T17:26:00Z</dcterms:created>
  <dcterms:modified xsi:type="dcterms:W3CDTF">2023-03-14T17:26:00Z</dcterms:modified>
</cp:coreProperties>
</file>